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775066B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58240" behindDoc="0" locked="0" layoutInCell="1" hidden="0" allowOverlap="1" wp14:anchorId="0CEE8444" wp14:editId="7316842F">
                <wp:simplePos x="0" y="0"/>
                <wp:positionH relativeFrom="column">
                  <wp:posOffset>-9525</wp:posOffset>
                </wp:positionH>
                <wp:positionV relativeFrom="paragraph">
                  <wp:posOffset>142875</wp:posOffset>
                </wp:positionV>
                <wp:extent cx="1657350" cy="876300"/>
                <wp:effectExtent l="0" t="0" r="0" b="0"/>
                <wp:wrapSquare wrapText="bothSides" distT="114300" distB="114300" distL="114300" distR="11430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B27883" w14:textId="77777777" w:rsidR="002B2D12" w:rsidRPr="000C361C" w:rsidRDefault="00922603">
                            <w:pPr>
                              <w:jc w:val="center"/>
                              <w:textDirection w:val="btLr"/>
                              <w:rPr>
                                <w:sz w:val="16"/>
                                <w:szCs w:val="16"/>
                              </w:rPr>
                            </w:pPr>
                            <w:r w:rsidRPr="000C361C">
                              <w:rPr>
                                <w:rFonts w:ascii="Arial" w:eastAsia="Arial" w:hAnsi="Arial" w:cs="Arial"/>
                                <w:color w:val="000000"/>
                                <w:sz w:val="44"/>
                                <w:szCs w:val="16"/>
                              </w:rPr>
                              <w:t xml:space="preserve">COMPANY </w:t>
                            </w:r>
                          </w:p>
                          <w:p w14:paraId="06C5FEE7" w14:textId="77777777" w:rsidR="002B2D12" w:rsidRPr="000C361C" w:rsidRDefault="00922603">
                            <w:pPr>
                              <w:jc w:val="center"/>
                              <w:textDirection w:val="btLr"/>
                              <w:rPr>
                                <w:sz w:val="16"/>
                                <w:szCs w:val="16"/>
                              </w:rPr>
                            </w:pPr>
                            <w:r w:rsidRPr="000C361C">
                              <w:rPr>
                                <w:rFonts w:ascii="Arial" w:eastAsia="Arial" w:hAnsi="Arial" w:cs="Arial"/>
                                <w:color w:val="000000"/>
                                <w:sz w:val="44"/>
                                <w:szCs w:val="16"/>
                              </w:rPr>
                              <w:t>LOGO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EE844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75pt;margin-top:11.25pt;width:130.5pt;height:69pt;z-index:251658240;visibility:visible;mso-wrap-style:square;mso-width-percent:0;mso-height-percent:0;mso-wrap-distance-left:9pt;mso-wrap-distance-top:9pt;mso-wrap-distance-right:9pt;mso-wrap-distance-bottom:9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" filled="f" stroked="f">
                <v:textbox inset="2.53958mm,2.53958mm,2.53958mm,2.53958mm">
                  <w:txbxContent>
                    <w:p w14:paraId="11B27883" w14:textId="77777777" w:rsidR="002B2D12" w:rsidRPr="000C361C" w:rsidRDefault="00922603">
                      <w:pPr>
                        <w:jc w:val="center"/>
                        <w:textDirection w:val="btLr"/>
                        <w:rPr>
                          <w:sz w:val="16"/>
                          <w:szCs w:val="16"/>
                        </w:rPr>
                      </w:pPr>
                      <w:r w:rsidRPr="000C361C">
                        <w:rPr>
                          <w:rFonts w:ascii="Arial" w:eastAsia="Arial" w:hAnsi="Arial" w:cs="Arial"/>
                          <w:color w:val="000000"/>
                          <w:sz w:val="44"/>
                          <w:szCs w:val="16"/>
                        </w:rPr>
                        <w:t xml:space="preserve">COMPANY </w:t>
                      </w:r>
                    </w:p>
                    <w:p w14:paraId="06C5FEE7" w14:textId="77777777" w:rsidR="002B2D12" w:rsidRPr="000C361C" w:rsidRDefault="00922603">
                      <w:pPr>
                        <w:jc w:val="center"/>
                        <w:textDirection w:val="btLr"/>
                        <w:rPr>
                          <w:sz w:val="16"/>
                          <w:szCs w:val="16"/>
                        </w:rPr>
                      </w:pPr>
                      <w:r w:rsidRPr="000C361C">
                        <w:rPr>
                          <w:rFonts w:ascii="Arial" w:eastAsia="Arial" w:hAnsi="Arial" w:cs="Arial"/>
                          <w:color w:val="000000"/>
                          <w:sz w:val="44"/>
                          <w:szCs w:val="16"/>
                        </w:rPr>
                        <w:t>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F840AF1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[FIRM NAME]</w:t>
      </w:r>
    </w:p>
    <w:p w14:paraId="47A491BF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 Unicode MS" w:eastAsia="Arial Unicode MS" w:hAnsi="Arial Unicode MS" w:cs="Arial Unicode MS"/>
          <w:b/>
          <w:sz w:val="20"/>
          <w:szCs w:val="20"/>
        </w:rPr>
        <w:t>[FIRM ADDRESS] ∙ [FIRM PHONE]</w:t>
      </w:r>
    </w:p>
    <w:p w14:paraId="0F783032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10DD9F8C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213E65E0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71D6F5B3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5E9CBE20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LETTER OF COMMITMENT TO THE SE 2050 PROGRAM</w:t>
      </w:r>
    </w:p>
    <w:p w14:paraId="3E36B342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b/>
          <w:sz w:val="28"/>
          <w:szCs w:val="28"/>
        </w:rPr>
      </w:pPr>
    </w:p>
    <w:p w14:paraId="5387B874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DATE</w:t>
      </w:r>
      <w:proofErr w:type="gramStart"/>
      <w:r>
        <w:rPr>
          <w:rFonts w:ascii="Arial" w:eastAsia="Arial" w:hAnsi="Arial" w:cs="Arial"/>
          <w:b/>
          <w:sz w:val="20"/>
          <w:szCs w:val="20"/>
        </w:rPr>
        <w:t>:  [</w:t>
      </w:r>
      <w:proofErr w:type="gramEnd"/>
      <w:r>
        <w:rPr>
          <w:rFonts w:ascii="Arial" w:eastAsia="Arial" w:hAnsi="Arial" w:cs="Arial"/>
          <w:b/>
          <w:sz w:val="20"/>
          <w:szCs w:val="20"/>
        </w:rPr>
        <w:t>PLACEHOLDER]</w:t>
      </w:r>
    </w:p>
    <w:p w14:paraId="18BC0CF0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p w14:paraId="01492204" w14:textId="199FA493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TO:  </w:t>
      </w:r>
      <w:r w:rsidR="00C64588">
        <w:rPr>
          <w:rFonts w:ascii="Arial" w:eastAsia="Arial" w:hAnsi="Arial" w:cs="Arial"/>
          <w:b/>
          <w:sz w:val="20"/>
          <w:szCs w:val="20"/>
        </w:rPr>
        <w:t>Jennifer Goupil</w:t>
      </w:r>
      <w:r>
        <w:rPr>
          <w:rFonts w:ascii="Arial" w:eastAsia="Arial" w:hAnsi="Arial" w:cs="Arial"/>
          <w:b/>
          <w:sz w:val="20"/>
          <w:szCs w:val="20"/>
        </w:rPr>
        <w:t xml:space="preserve">, </w:t>
      </w:r>
      <w:r w:rsidR="00C64588">
        <w:rPr>
          <w:rFonts w:ascii="Arial" w:eastAsia="Arial" w:hAnsi="Arial" w:cs="Arial"/>
          <w:b/>
          <w:sz w:val="20"/>
          <w:szCs w:val="20"/>
        </w:rPr>
        <w:t xml:space="preserve">Managing </w:t>
      </w:r>
      <w:r>
        <w:rPr>
          <w:rFonts w:ascii="Arial" w:eastAsia="Arial" w:hAnsi="Arial" w:cs="Arial"/>
          <w:b/>
          <w:sz w:val="20"/>
          <w:szCs w:val="20"/>
        </w:rPr>
        <w:t>Director, Structural Engineering Institute</w:t>
      </w:r>
    </w:p>
    <w:p w14:paraId="6DAAAA39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p w14:paraId="47514472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FROM</w:t>
      </w:r>
      <w:proofErr w:type="gramStart"/>
      <w:r>
        <w:rPr>
          <w:rFonts w:ascii="Arial" w:eastAsia="Arial" w:hAnsi="Arial" w:cs="Arial"/>
          <w:b/>
          <w:sz w:val="20"/>
          <w:szCs w:val="20"/>
        </w:rPr>
        <w:t>:  [</w:t>
      </w:r>
      <w:proofErr w:type="gramEnd"/>
      <w:r>
        <w:rPr>
          <w:rFonts w:ascii="Arial" w:eastAsia="Arial" w:hAnsi="Arial" w:cs="Arial"/>
          <w:b/>
          <w:sz w:val="20"/>
          <w:szCs w:val="20"/>
        </w:rPr>
        <w:t>PLACEHOLDER]</w:t>
      </w:r>
    </w:p>
    <w:p w14:paraId="13BB9279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p w14:paraId="1DEEE342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SUBJECT:  Letter of Commitment to the SE 2050 Program</w:t>
      </w:r>
    </w:p>
    <w:p w14:paraId="70911066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p w14:paraId="082F0674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0"/>
          <w:szCs w:val="20"/>
        </w:rPr>
      </w:pPr>
    </w:p>
    <w:p w14:paraId="0F174B1D" w14:textId="327C0151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ar </w:t>
      </w:r>
      <w:r w:rsidR="00C64588">
        <w:rPr>
          <w:rFonts w:ascii="Arial" w:eastAsia="Arial" w:hAnsi="Arial" w:cs="Arial"/>
        </w:rPr>
        <w:t>Jennifer Goupil</w:t>
      </w:r>
      <w:r>
        <w:rPr>
          <w:rFonts w:ascii="Arial" w:eastAsia="Arial" w:hAnsi="Arial" w:cs="Arial"/>
        </w:rPr>
        <w:t>:</w:t>
      </w:r>
    </w:p>
    <w:p w14:paraId="0BA94924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7867A6FE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FIRM NAME], a [SIZE OF FIRM] person firm located in [OFFICE LOCATION/S], is hereby signing on to the SE 2050 Commitment Program. We support the vision that all structural engineers shall understand, reduce, and ultimately eliminate embodied carbon in their projects by 2050.</w:t>
      </w:r>
    </w:p>
    <w:p w14:paraId="3B7E51F7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781B3596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PLEASE PROVIDE A NARRATIVE OF WHY YOU PROCLAIM COMMITMENT]</w:t>
      </w:r>
    </w:p>
    <w:p w14:paraId="46E3B8EC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293A1246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therefore commit [FIRM NAME] to take the following steps which are part of the SE 2050 Commitment Program:</w:t>
      </w:r>
    </w:p>
    <w:p w14:paraId="33DBC76B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117E325C" w14:textId="5A4B4655" w:rsidR="002B2D12" w:rsidRDefault="0092260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ithin six months and annually henceforth, we commit to reporting an Embodied Carbon Action Plan (ECAP) and permit the ECAP document or form </w:t>
      </w:r>
      <w:r w:rsidR="00C64588">
        <w:rPr>
          <w:rFonts w:ascii="Arial" w:eastAsia="Arial" w:hAnsi="Arial" w:cs="Arial"/>
        </w:rPr>
        <w:t xml:space="preserve">to </w:t>
      </w:r>
      <w:r>
        <w:rPr>
          <w:rFonts w:ascii="Arial" w:eastAsia="Arial" w:hAnsi="Arial" w:cs="Arial"/>
        </w:rPr>
        <w:t>be made public on the SE 2050 website.</w:t>
      </w:r>
    </w:p>
    <w:p w14:paraId="315EA8C6" w14:textId="74349958" w:rsidR="002B2D12" w:rsidRDefault="0092260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ithin one year and annually henceforth, we commit to </w:t>
      </w:r>
      <w:r w:rsidR="00C64588">
        <w:rPr>
          <w:rFonts w:ascii="Arial" w:eastAsia="Arial" w:hAnsi="Arial" w:cs="Arial"/>
        </w:rPr>
        <w:t>submitting</w:t>
      </w:r>
      <w:r>
        <w:rPr>
          <w:rFonts w:ascii="Arial" w:eastAsia="Arial" w:hAnsi="Arial" w:cs="Arial"/>
        </w:rPr>
        <w:t xml:space="preserve"> data to the SE 2050 project database in a collaborative effort to understand embodied carbon in structural engineering projects and to set attainable targets for future projects.</w:t>
      </w:r>
    </w:p>
    <w:p w14:paraId="177D73FF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42D7BCBA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 look forward to joining this coalition and industry effort to achieve the goals of the SE 2050 Program.</w:t>
      </w:r>
    </w:p>
    <w:p w14:paraId="69700329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093622B3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7CDDE898" w14:textId="77777777" w:rsidR="002B2D12" w:rsidRDefault="00922603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720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ncerely,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6830F891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39BCBB80" w14:textId="77777777" w:rsidR="002B2D12" w:rsidRDefault="00922603">
      <w:pPr>
        <w:widowControl w:val="0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SIGNATURE FROM FIRM LEADERSHIP]</w:t>
      </w:r>
    </w:p>
    <w:p w14:paraId="1871FBC3" w14:textId="77777777" w:rsidR="002B2D12" w:rsidRDefault="00922603">
      <w:pPr>
        <w:widowControl w:val="0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TITLE]</w:t>
      </w:r>
    </w:p>
    <w:p w14:paraId="67D42EA5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</w:rPr>
      </w:pPr>
    </w:p>
    <w:p w14:paraId="520E62BB" w14:textId="77777777" w:rsidR="002B2D12" w:rsidRDefault="002B2D1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sectPr w:rsidR="002B2D12">
      <w:headerReference w:type="default" r:id="rId7"/>
      <w:footerReference w:type="default" r:id="rId8"/>
      <w:pgSz w:w="12240" w:h="15840"/>
      <w:pgMar w:top="36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E2D6D" w14:textId="77777777" w:rsidR="00D75B68" w:rsidRDefault="00D75B68">
      <w:r>
        <w:separator/>
      </w:r>
    </w:p>
  </w:endnote>
  <w:endnote w:type="continuationSeparator" w:id="0">
    <w:p w14:paraId="38D70577" w14:textId="77777777" w:rsidR="00D75B68" w:rsidRDefault="00D75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E1E87" w14:textId="77777777" w:rsidR="002B2D12" w:rsidRDefault="002B2D12">
    <w:pPr>
      <w:widowControl w:val="0"/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C06A1" w14:textId="77777777" w:rsidR="00D75B68" w:rsidRDefault="00D75B68">
      <w:r>
        <w:separator/>
      </w:r>
    </w:p>
  </w:footnote>
  <w:footnote w:type="continuationSeparator" w:id="0">
    <w:p w14:paraId="46924226" w14:textId="77777777" w:rsidR="00D75B68" w:rsidRDefault="00D75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8AA5" w14:textId="77777777" w:rsidR="002B2D12" w:rsidRDefault="002B2D12">
    <w:pPr>
      <w:widowControl w:val="0"/>
      <w:pBdr>
        <w:top w:val="nil"/>
        <w:left w:val="nil"/>
        <w:bottom w:val="nil"/>
        <w:right w:val="nil"/>
        <w:between w:val="nil"/>
      </w:pBdr>
      <w:rPr>
        <w:rFonts w:ascii="Arial" w:eastAsia="Arial" w:hAnsi="Arial" w:cs="Arial"/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C59A2"/>
    <w:multiLevelType w:val="multilevel"/>
    <w:tmpl w:val="E47296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804808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NrI0NDEzMjI1sDBX0lEKTi0uzszPAykwrAUAvbd//CwAAAA="/>
  </w:docVars>
  <w:rsids>
    <w:rsidRoot w:val="002B2D12"/>
    <w:rsid w:val="000C361C"/>
    <w:rsid w:val="002B2D12"/>
    <w:rsid w:val="00922603"/>
    <w:rsid w:val="00C64588"/>
    <w:rsid w:val="00D7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77CA45"/>
  <w15:docId w15:val="{276DFF67-DE62-4431-B697-A06616B8A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60"/>
      <w:jc w:val="center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6</Words>
  <Characters>1104</Characters>
  <Application>Microsoft Office Word</Application>
  <DocSecurity>0</DocSecurity>
  <Lines>46</Lines>
  <Paragraphs>17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yniuk, Michael</dc:creator>
  <cp:lastModifiedBy>Chris Jeseritz</cp:lastModifiedBy>
  <cp:revision>2</cp:revision>
  <dcterms:created xsi:type="dcterms:W3CDTF">2024-01-07T20:30:00Z</dcterms:created>
  <dcterms:modified xsi:type="dcterms:W3CDTF">2024-01-0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c54560c47eab41eb0e8e85bb10f3a7fbab4a25a88a76f4c65b2bb73c39eda1</vt:lpwstr>
  </property>
</Properties>
</file>